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10</w:t>
      </w:r>
      <w:r>
        <w:t xml:space="preserve"> </w:t>
      </w:r>
      <w:r>
        <w:t xml:space="preserve">ม.ค.</w:t>
      </w:r>
      <w:r>
        <w:t xml:space="preserve"> </w:t>
      </w:r>
      <w:r>
        <w:t xml:space="preserve">66</w:t>
      </w:r>
    </w:p>
    <w:p>
      <w:pPr>
        <w:pStyle w:val="Date"/>
      </w:pPr>
      <w:r>
        <w:t xml:space="preserve">วันศุกร์ที่</w:t>
      </w:r>
      <w:r>
        <w:t xml:space="preserve"> </w:t>
      </w:r>
      <w:r>
        <w:t xml:space="preserve">13</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เลยเสียว สหกรณ์ เรามี background แล้วเรามีตัวแล้วนะ ที่นี้ Code อันดับแรกเด็กๆต้องเช็คก่อนเช็คตำแหน่งแรกก่อนนะคะ ไปทีละบรรทัด เปิดไฟล์นะ ที่เราทำสัปดาห์ที่แล้ว คนก่อนน่ะขึ้นมา ผลก่อนเราทำคลัชไว้ ตอนนี้เด็กๆมีคลาส แล้วก็ชื่อตัวเกมเราแล้วใช่ไหมคะ นะคะ ตอนนี้คลาสเด็กๆถึงบรรทัดไหนแล้ว โหลดเข้ามาหรือยัง ดูนะคะ ว่าเราจะต้องมีส่วนของ คลาสที่เป็นสไปรท์ ก็คือเราจะนำภาพต่อเนื่องเข้ามาใช่ไหมคะ เด็กๆโหลดภาพเข้ามาแล้ว เด็กๆสร้างส่วนนี้หรือยังส่วนสร้างภาพเคลื่อนไหว ใครยังไม่มีส่วนนี้ มีหรือยังคะใครยังไม่มียกมือนะ ถ้ามีแล้ว ส่วนเขามาที่เด็กๆจะต้องมีนะคะ ก็คือส่วนของฟังก์ชัน Run กับ function Update มีหรือยังคะ เดี๋ยวขยายขนาดเพิ่ม นี่ 2 ฟังก์ชันนี้ใครยังไม่มีมีแล้วนะ เพราะหุ่นก่อนเราน่าจะทำไปถึงประมาณนี้ โอเคไหม ถ้าเราได้ส่วนนี้แล้ว สิ่งที่จะต้องมาทำนะคะ ส่วนของ การจัดกลุ่มให้มันน่ะมีหรือยังคะ ตรงส่วนนี้ เห็นไหม wesg ก็คือมีแล้วนะ นะคะ OK ส่วนต่อมาที่จะเช็คนะคะ จะค่อยๆเช็คไป ก็คือส่วนของการเรียกไอ้ตัว Movie Movie Update มาใช้ โอเคไหมใครยังไม่มีตรงนี้ ถ้าจะผิด OK หรือยัง ยังไม่มีบาสต้องคิดเพิ่มนะคะ เพราะมันเป็นส่วนของการแสดงผลเรียกมันมาใช้งานต้องชี้สองบรรทัดนี้เพิ่ม สังเกตนะเรามี Hashtag คำว่าการแสดงผลไว้เห็นไหม ถ้าเราใส่แท็ก เวลาเราบอกว่าเราจะไปแก้ไขแต่ละส่วนเราจะเห็นว่ามันอยู่ตรงในส่วนของอะไรในโปรแกรมเราเห็นไหมคะ เหมือน Moving spiral กับ Moving สไปรท์ Update ก็จะอยู่ในส่วนของแฮชแท็ก ที่ชื่อว่าการแสดงผล สังเกตว่าทุกครั้งจะบอกว่าให้ใส่แฮชแท็กแล้วบอกว่าไอ้ส่วนนี้เราเอาไว้ทำอะไรนะคะ เราจะได้รู้ตำแหน่งเวลาแก้เราจะได้เช็คได้ว่ามันผิดตรงไหนตำแหน่งไหน พอไล่แก้มันก็จะหาเจอ เมื่อคืนอาจจะเป็นเครื่องที่บ้าน เดี๋ยวจะก๊อป แล้วไปลอง ต่อไปนี้แล้วไปลองแก้ที่บ้านดู คือรูป รูป background มันไม่ขึ้น ไอ้เครื่องที่บ้านน่ะใช้ไม่ได้เลย โอเคนะ รักใครมีครบนะคะทุกส่วนเหมือนที่กล่าวมาแล้วลองกด ctrl b 1 ครั้งก่อนจะดูแล้วว่ารันแล้วมันเป็นอย่างไรแล้วมันไปเออเร่อตรงไหน ให้เด็กๆกด ctrl B นะคะ ไข่ที่ขึ้นนะมันจะต้อง ที่เราทำ แล้วก็ขึ้นตัวอันนี้ไปทำบัตรฝนมันบิดเบี้ยวไปหน่อยเดี๋ยวค่อยขยายให้ เดี๋ยวขยายให้ใหม่ก็ได้ แมวเป็นแมวผอมหรือเปล่า ถ้าใครทำได้เห็นไหม 1 คือทำให้ฉาบเลื่อนใช่ไหมคะ แมวแมวเรานะคะ เห็นไหมเพราะเราเลือกภาพที่เป็นไกด์ ก็คือมันมีภาพต่อเนื่องนั่นเองนะคะ น้อง เธอเห็นไหมคะ น้องก็จะค่อยๆเดินเร็วในการเดินก็จะขึ้นอยู่กับการตั้งค่าเวลานะคะเดี๋ยวให้บอกว่าตรงไหนที่เร็วมากเร็วน้อย ใครไม่เป็นอย่างนี้ยกมือ ใครไม่มีฉากขึ้นมา ไม่มีตัวการ์ตูนขึ้นมาเลย มันน่าจะมี Error เตือนด้วยถ้าใครไม่ผ่าน ของมิ่ง นี่มึงต้องใส่ไอ้ตัว BTS บรรทัดที่ 75 เห็นไหมเข้าไปก่อน หน้ามันนะ แล้วก็ใส่น่าจะเพิ่มบรรทัดที่ 2 เข้ามา เห็นไหม มีจะเห็นตรงส่วนที่เราทำแฮชแท็กว่าเป็นสไปรท์กรุ๊ปน่ะวิ่งตัดแล้วย้ายมาต่อจากตัวนี้นึกออกไหมลูกเห็นหรือเปล่า ตำแหน่งวางตำแหน่งผิด ทำแถบครอบ ตั้งแต่นี่จนถึงไอ้นี่เลยลูก ทำอย่างนี้ แล้วก็กด ctrl x ตัวตัด คอนโทรลกดปุ่มคอนโทรลแล้วก็ x ลูก เห็นไหม แล้วก็เอามาไว้ต่อจากตรงนี้ Enter แล้วก็ ctrl V กด ctrl e ทุกครั้งที่เปิด แก้ปุ่มน่ะให้เด็กๆกด ctrl B ทุกครั้งโอเคหรือยัง พอย้ายแล้วกด ctrl B ดู กด ctrl บ ครั้งนะคะ พอแก้ Code น่ะเด็กๆ ทำไมขึ้นว่าไลค์ 2 เลยหรอ System หรือ ใช่ System หรือไม่ ติ๊ดลูกซิ ดูดีๆนะ เห็นไหม Import คำสั่งมี Import file Game Impossible เด็ก hy มันไปอยู่ตำแหน่ง System น่ะตัวสัปดาห์มันจะมีตัวช่วยขึ้นมา พ่อไปกด มันมีตัวช่วยมันก็เลยผิดนะคะ นะคะ ต่อไป บรรทัดต่อมา ตำแหน่งนี้ตั้งค่าทั่วไป ทำเหมือนเดิมคอนโทรล ตัดตัด ctrl V OK Enter ลงไป ctrl B ใหม่ทุกครั้งเพราะแก้อักเสบ คำสั่งต้องผิดสัก 1 ตัว sis ที่นี้ดูน้ำมิ่งนะ พาย game.io บล็อกหรือเปล่าที่ผิดน่ะ เห็นไหม C P y g a m e ดอทคอม c l o c k ตัวใหญ่ B L O C K ตัวนี้ ที่เป็นตัวใหญ่หมายถึงอะไรบาลีที่เรียกใช้ มาร์กี้ดูนะคะเวลา Code มัน Error มันจะชี้ตำแหน่งเห็นไหม เห็นไหมไม่เหมือนตรงไหนดูสิ สไปรท์สไปรท์สไปรท์ ไก่ตัวที่ 2 Drive X ตัวแรกเป็นตัวใหญ่เห็นไหมแกแค่นั้นแหละ ตัวที่ 2 ตัวที่ 2 ต้องเป็น f ตัวใหญ่ลูก เห็นไหมต่างกันนะ มันจะเป็นคนละตัวนะคะ มันจะเป็นตัวแปรคนละตัวเลยเห็นไหมคะ สไปรท์ตัวแรก ตัวเล็กตัว f Test ไหมคะ ตัวที่ 2 สไปรท์ ตัวใหญ่ เห็นไหม นี่คือ เสร็จแล้วกด ctrl B ทุกครั้งนะคะ ตรงไหนขึ้น Error จะได้ไปดู เด็กๆเวลาเออแล้วมันขึ้นว่า use อะไรแบบนี้นะคะ แสดงว่าตรงตำแหน่งนี้ อาจจะใช้วิธี บ๊ายบายไม่ได้กดแท็กวิธีแก้ก็คือ ดูนะคะไปที่ ไม้บรรทัดหัวหน้า LINE ที่ Error มันขึ้น Error LINE 9 ไปที่ Line บรรทัดที่อยู่บนเนิน แล้วกด delete 1 ครั้งอย่างนี้นะคะ เพื่อให้ในบรรทัดนั้นน่ะ นี่เห็นไหม กดจนให้ตัวข้อความมันชอบมาชิด งวดสุดท้ายของพัฒนา แล้วกด Enter ลงไป เห็นไหมมันจะอัตโนมัติ นะคะถ้าใครขึ้น เดี๋ยวทำให้ดู สมมุติสมมุติ เด็กๆของ Space Bar กด control Block B มันจะขึ้นคำว่า ออฟ statistical มาปุ๊บนี่ นั่นหมายถึงว่า ตรงบรรทัดนี้ ใช้วิธี เว็บการ์ตูน กด Tab นึกออกนะ วิธีแก้ก็เหมือนที่บอกก็คือ นี่สังเกตได้อย่างไรดูที่ตัวตัวนี้ เพราะฉันแคปแล้วมันจะเป็น ถ้าเป็นแผล ทักข้างบนนะคะ ถ้าเป็นแถบ มันจะเป็นขีด มันจะเป็นขีดมันจะไม่เป็นจุด นะคะ ที่นี่บางคนบางคนดูอยู่ในหน้าจอ นั่งดูพี่ราบด้วย แล้วตัวมันเล็กดูไม่ออก วิธีขยายขนาดกด Control กับเครื่องหมายบวก เห็นไหมขนาดหลบฝนมันก็จะขึ้น มันจะทำให้เห็นได้ชัด เพราะฉะนั้นถ้า ของใครที่พอขึ้น Error ออฟ ไม่ดึก แบบเมื่อกี้นะคะก็คือ แล้วกด Enter ลงมานึกออก มาตรฐาน ฉะนั้น วันนี้เราจะแก้เองได้แล้วถ้าเกินเลิกแบบนี้นะคะ คุณใจเย็นๆนะ เวลา 12:00 น ต้องใจเย็นๆพวกมันหลายเครื่องบางคนนี่ พอใช้คำสั่งนี้ รู้นะคะบางทีนี่ถ่ายรูปที่เราเอามานะคะ เด็กลองเปิดด้วยโปรแกรมที่ชื่อว่าเพ้นท์ Open with pen นี่ตัวมันใหญ่ใช่ไหมตัวน้องใหญ่นี่ วิธีที่เราจะลดขนาด ให้มันเท่ากัน ดูวิธีนับ เข้าไปแก้ทุกวันเลย ได้ไม่ต้องไปแก้ตรงโค้ดไม่ออกใหม่ ลูกเราดีกว่า ก็คือ เลือก เห็นไหมคะ resized ไหมตรง แล้วก็ลดลงทีละครึ่ง 50% พอไหมคลิก OK เห็นไหมคะ นึกออกนะ เพราะฉะนั้นเปิดไวไฟตัวไอ้นี่เราทุกวันแล้วก็ resize อย่าลืมนะคะพอดี Size เข้าใจแล้วนะ ทีนี้พอจะไปบางคนมีพื้นหลังด้วยนะ เอาพื้นหลังออกทำอย่างไรคะ จำได้ไหม ใน Google นะคะ เอาพื้นหลังออกชื่อนี้ เอาไว้ 2 ทีหลังดีกว่า ถ้าอย่างนั้นวิ่งดูนะคะถ้าจะแก้ ให้พิมพ์ตรงนี้เพิ่มเห็นไหมคะ stephanie ประโยคนี้สเกลเข้าไปก่อน ยืม 1 อันก่อน แล้วกอล์ฟ แล้วจะบอกว่าแก้ตรงไหนอีก อีกหนึ่งนะคะที่เด็กๆน่าจะผิดเหมือนกันหมดเลย ก็คือคำสั่งนี้ค่ะ อยู่ไหนนะ นี่ๆ Moving สปา มีสไปรท์ 2 ครั้งใช่ไหม ลบออกอันนึง พี่สะใภ้มันมี 2 นี่ลบออกอันนึง ลบออก ลบออกอันหนึ่ง ลบ 1 อัน ไม่ๆๆ ลบตัวที่ 2 ออกนะคะ หัวหน้าไม่ต้องลบนะ เพราะมันเป็นของตัวแรก ลบตัวที่ 2 ออก OK แล้วก็กด ctrl B แก้ด้วย แก้ตรงนี้ OK แล้วก็ดูตรงชื่อนะคะ ชื่อแคปนี่ มันเป็นตัวเกม เกมแม่นะคะ โหลดเกมเด็กๆชื่ออะไรใส่ชื่อตัวเอง ไม่ใช่มาใส่ชื่อแคปเหมือนของเรานะ ใครแก้แล้วลองกด ctrl B ใหม่ กดคอนโทรลบี บรรทัดไหนอีก ไหนนะ LINE 77 สไปรท์ และอีกจุดนึงที่เด็กๆจะผิดกันบ่อยนะคะ จุด 1 ที่จะอยู่ตรงบรรทัดที่ ระวังๆหน่อย ที่บอกว่าคำสั่งที่บอกว่า Moving Spice Update ตัวเลขคือค่าที่เป็นทศนิยมศูนย์ฝึกไม่ใช่ศูนย์แล้วก็คอลมานึกออกไหม เป็นค่าตัวเลขนะคะ 0.30 ไม่ใช่ 0.30 นะคะ มันเป็น 0.5 คะ ตัวเลข แก้ เป็นคำว่าเอาคอมมาออก ใส่ 0.25 หรือ 30 ก็ได้ ก็คือค่านี้ ก็คือ ให้ไอ้ตัวเคลื่อนไหวเป็นอัพเดทนะคะ ระยะเวลาที่เราตั้งไว้นั่นเองนะคะ ใครแก่แล้วกด Control ดีบอกแล้วทุกครั้งกด ctrl B เลยนะคะ อะไรแก้ไปทีละบรรทัด นิดเดียว ที่นี้ ตัวนี้ไม่ต้อง เขาเรียกมาแล้ว ลบออกได้เลยบรรทัดนี้ลบออกได้เลย บางคนจะมีบรรทัดหนึ่งที่เป็นเรียกรูปภาพมาใช้นะ แก้ไขกด ctrl B ใหม่ลูก ติดอยู่บรรทัดที่เท่าไร 79 พิมพ์ผิดนี่ C เห็นไหมคะ CL b l o c k ตัวเองพิมพ์ ไอ้กุ้ง พิมพ์เป็น 4 lck เช็คด้วยเช็คคำผิดด้วยสังเกตเวลา Error มันก็จะบอกตำแหน่งให้ดูบรรทัด แล้วก็ดูที่ข้อความ 4 ก่อน กด Space Bar อีกแล้วเดี๋ยวก็ Error อีก อย่าไปกด Space Bar เด้อ ต้องกดอะไรคะกด Tab กด Tab Control ปีใหม่ ที่บรรทัด 1 คำสั่งนี้ผิดแน่นอนไม่ต้องบอกก็รู้ มันคือพายเกม ไม่ใช่สไปรท์ scame พาย P u y ตอนนี้พาย azure ลบตัวเองออก ตัว f ลบออกลูก นี่เห็นหรือเปล่าข้างหน้าลบออก ตัว f ออกลบออกค่ะ OK Control B ใหม่ นั่นไงลองกด แป้งในเครื่อง นี่ใครเกม Update เรามีแรง อันนี้ซ้ำเอาออกลบออกได้ ลบออกเลยค่ะ OK Control B ใหม่ ไม่มุกตัวนี้ไม่มุกเริ่มบรรทัดไหน 65 นี่ไง ชื่อ บีไม่ใช่เหรอ แปลชื่อ นะ คือในโค้ดตัวอย่าง บอกแชทก็แค่ตามเลย จองจำด้วย ชื่อตัวการ์ตูนตัวเองชื่ออะไร ใช่ๆ กด ctrl B ใหม่ แล้วกดปุ่ม ลูกศร นี่ไง ทีนี้รูปตัวเองเอามากี่รูป เพราะมันไม่ขยับเลยใช่ไหม รูปมันไม่ขยับ เรามาดูที่ สไปรท์ นี่ ตัวที่ 1 ตัวที่ 2 ตัวที่ 3 ตัวที่ 4 ตัวที่ 5 มีนก 5 ตัวขอเปิดไฟล์รูปให้ดู แล้วทำไมไซส์ไม่เท่ากันนะ นกตัวที่ 1 ตัวใหญ่ตัวที่ 2 ทำไมตัวเล็ก รับสายไม่เท่า หรอ เอาชื่อนี้ นี่ นี่ๆชื่อที่เป็นภาษาอังกฤษ แม่จับนกเต็นเบิร์ดไหมเบิร์ด แก้ชื่อตรงนี้ชื่อภาษาไทยเป็นชื่อภาษาอังกฤษ เพราะเรามี 2 ไฟล์ใช่ไหม ลองเปลี่ยนเป็นบี i แก้ทุกวันเลยลูก ลองอันใหม่นะ ของใครยังไม่ขึ้น ยังไม่ขึ้น วิ่งได้หรือยัง ติดไหน บรรทัดไหน วิ่งกลับมาหมดแล้วใช่ไหมอีกบรรทัด ข้างหลัง มิ่งดู เพิ่มขนาด ขนาด ลองก่อนได้นะ นี่คือขนาดรูปที่เราจะ เห็นไหม ตรงนี้ ใส่ข้างใน ใส่เข้าไปก่อน แล้วก็วรรค แล้วก็ใส่ค่าตัวเลขตามนี้ จำนวนวงเล็บปิดให้ใส่เท่าตัวหลังนะลูกนะโอเคแล้วก็เหมือนเดิมแล้วก็ ให้ครบ โอเคกดคอนโทรลบี Run ดู ไปไหนล่ะ Error หรือ บรรทัดที่ LINE 53 ทำไมบรรทัดนี้ขึ้น Error spiral dot Image เบิร์ด นามสกุลหรือ ขอดูนามสกุล Property PNG อันนี้เป็น PNG แก้นามสกุล P ใช่ไหมตัว P นามสกุล PNG เหมือนตัวอย่างลูก เห็นไหม P เอ็นแล้วก็จี นี่ๆ ทุกอันเลยแก้ทุกอันเลยโอเค LINE 33 บอกว่า อ๋อ บรรทัดนี้วิ่งโค้ดผิดใช่ไหม มันขึ้นสีนี้ กด SS ใหม่ลูก แล้วก็กด SS เลือกสปีด Speed อ๋อ ตรงนี้นี่ไง ชื่อ function Update เห็นไหม เดี๋ยว เอาไอ้นี่ขึ้นไปเลย บรรทัดนี้ขึ้นไปเลย delete เลยลูก กด delete เลยค่ะ โอเคนั่นไงได้แล้วเห็นไหมสังเกตโค้ชเรานะถ้าถูกมันก็จะตรงเห็นหรือเปล่า control ปีใหม่ อะไรที่ไม่ขึ้น Error ด้วย แสดงผล เดี๋ยวนะ ครบหรือยัง ครบแล้ว Anime WiFi True แก้ตรงนี้ด้วย ไทม์มิ่งผิด เห็นไหม แก้ตรงวายทูไล่ไปทีละบรรทัด โอเคใช่ไหม ทีนี้ทำไมรูปมันเป็น ใช่ไหม เรามาดูกันที่ตำแหน่งของ ภาพตัวที่ 1 เดี๋ยวนะ มันขึ้น Error หรือเปล่า LINE 80 ยังใช้ไม่ได้ Quick ตัวเล็กเห็นไหม ใช้ไม่ถูก สังเกตด้วยนะคะบางทีมันเป็นตัวใหญ่บางทีมันเป็นตัวเล็กแก้เลยโอเค ใช้ตัวเล็กลูก Control ปีใหม่ ไม่ขึ้น ทำไมรูปไอ้นี่ไม่ขึ้นนะ ไฟล์ภาพชื่ออะไรนะ Background 1 8 2 5 3 มีเปิดโฟลเดอร์ที่เก็บรูปให้ดูด้วยนายของใครยังไม่ออกอีก เดี๋ยวนะคะทีละคนนะคะ ทีละคนทีละคนใจเย็นนะคะ เมื่อกี้นี้ผิด แม็กกี้ดู ลง เท่ากับ x Anime กดอันไหนกดผิด หรือเปล่านี่ ถูกแล้วรันอนิเมะ และอีกบรรทัดหนึ่งนะคะที่จะต้องเพิ่มเข้าไป เห็นไหมคะ ต่อจากซุปเปอร์ วงเล็บ dot Unit นะคะเด็กๆจะต้อง เท่ากับเอาลงไปด้วย 1 บรรทัด บรรทัดนี้นะคะใส่บรรทัดนี้เข้าไป บางคนนี่ ไม่มีบรรทัดนี้เด้อ นี่เพราะว่าเรา ฟังก์ชั่น รันแล้วพอตอนอัพเดทน่ะ มันไม่ขึ้นเพราะไม่ได้เรียกมัน ไปที่ แก้แล้วตัว รูปตัวเองใหญ่นะครับบอกแล้วว่าให้ไปลดขนาด ตัวนี้ ใน เพ้นท์ นะคะโปรแกรมเพ้นท์ หรือ พิมพ์ตัวนี้ pygame scale นี่เข้าไป ปีใหม่นี้เข้าไปตรงก่อนเอารูปเข้าน่ะเห็นไหม นี่ พิมพ์ พิมพ์ตรงนี้จนถึงคำว่าสเกลนะคะแล้วก็ Copy ลงไปให้ครบตามจำนวนรูปของเรา ใส่ค่าตัวเลข วันนี้ มารถขนาด ดูนะคะที่จะผิดอีก ก็จะเป็นตัวนี้ นี่ เห็นไหมคะแรกนี่ตัวเล็กแต่คล่องตัวหลัง เป็นซีตัวใหญ่เห็นไหม เช็คดีๆนะคะบอกแล้วจะชอบพี่ เห็นความแตกต่างหรือเปล่า โดนฆ่าไวรัสลงให้เงินไข dgs นี่ เป็นรถ 1550 นี่ตรงนี้ตรงนี้ก็บอกให้เท่ากันเพราะฉะนั้นเด็กๆไปเท่าไรบ้างบอกให้เท่ากันนะคะ แต่ขนาดอาจจะไม่เหมือนกันผมเองก็ได้ คือสงสัยว่ามันเกิดก็ปรับ ไม่ตรงกับของตัวเองโอเคนะ คือรูป รูปรถใช้แค่รูปเดียวไง ที่นี้ เอาเวลาไปอัดนะสังเกตนะคะ เพราะพื้นหลังนี้ใช้แค่รูปเดียว พอเวลา เริ่ม เริ่มใหม่นะ ขอเริ่มใหม่ก่อน มันก็ไปเริ่มที่ตำแหน่งแรกของภาพไม่ออกไหมคะ แต่ถ้าเรามีรูปที่เหมือน มีต้นหมากในลักษณะซ้ำๆกันน่ะ แล้วเริ่มวางขนาด หรือมีช่องว่าง มันจะเห็นได้ชัดว่าภาพมันต่อกันแต่อันนี้มันกลายเป็นเอารูปเดิม แล้วเอา ภาพข้างหน้า ไม่เลือกภาคที่มันมีรัก ไม่มีลักษณะ เห็นว่ามันต่างกันนะนึกออกไหม เข้าใจนะคะ คือตอนนี้มันเป็นอย่างนี้ใช่ไหมแล้วตรงปลายภาพมันมืด หมด ภาพ ภาพสุดท้ายใหม่ที่มาต่อ ไม่มีเรียนนึกออกนะ แค่นั้นเองวิธีการก็คือ ภาพพื้นหลังเองแล้วนะก็คือเหมือนว่าให้มันมีระยะห่างระหว่างรอยต่อ นี่คือของต้นไม้มันไม่เนียนเห็นไหม คนเดียวน่ะ ออกหรือเปล่า ยกเว้นว่าจะ ไปอันนี้ทำตัวอย่างเฉยๆ คือต้นฉบับน่ะ เขาใช้รูป 2-3 ตัวมาต่อกันนะคะ พัฒนาขึ้นอยู่กับพื้นหลังที่เราเอามาใช้นะคะ สมมุติ หาเรื่องนะ เลือกภาพที่เป็นลักษณะ สี ไม่เปิดให้อีก Open ขายไปแล้วหรือ สมมติให้นึกถึงนะ ถึงว่าอ่าเอาที่เราจะเอามาใช้ นี่ถ้าเด็กเลือกภาพที่มันมีลักษณะ เหมือนตำแหน่งของภาพน่ะ เริ่มต้น นี่เห็นไหมคะ เหมือนตรงนี้ภาคเริ่มต้นมันสว่างลงสิ้นสุดมันมืด มันเลื่อนนี่ สว่างมันก็จะมาเริ่มจากตรงนี้เสมอมันก็เลยจะเห็นว่าภาพ มันไม่เนียน แต่ถ้าเมื่อใดที่เราเลือกภาพที่มีลักษณะ เดี๋ยวนะ เหมือนอย่างนี้สีสีต้นไม้กับสีไอ้นี่ ออกกันน่ะ นะคะนี่ หาภาพที่มีลักษณะ สีโดยรวมๆนะ ถ้าเอาต้นไม้สีนี้มาต่อกับตรงนี้ มันก็จะเนียนอยู่เพราะภาพมันต่อ เข้าใจนะ เพราะฉะนั้นขึ้นอยู่กับภาพที่เราเลือกเอามาใช้ด้วยนะลูกนะว่า ปกติเวลาเขาทำเกมเขาจะขึ้นหลังเองเพราะว่า ให้พักผ่อนไหวนะมันต้องเป็นภาพที่เป็นลักษณะภาพต่อเนื่องเหมือนตอนตรวจฉี่นั่นแหละ นะคะ ของใครยังไม่ออกอีก ไม่เหมือนถ้าเลือกภาพนี้เห็นไหมลักษณะต้นไม้บนภาพกับถ่ายภาพมันตีคนละสีนี่ ความมาต่อกันมันก็จะไม่เรียนไงคะ นะคะฉะนั้นเราต้องเลือกของภาพที่จะเอามาใช้ด้วย นะคะ เหลือใครยังไม่ออก มีวิ่งออกไปแล้วปรากฏว่าเอาไปแก้แล้ว รูป หาย ติดตรงไหน ไม่ขึ้นอะไรเลยเป็นเหมือนมึงเลย เดี๋ยวรอ แก้เคสวิ่งก่อนนะ 2013 12 06 มี 2 ปี 1 พูดผิด กุญแจอยู่กับไอ้เก๋ อ๋อ ว่าเขามาต่อไฟ กุญแจห้องแม่อยู่ที่ พี่เก๋เขาอยู่ข้างล่างกันหรือ เขาก็อยู่ข้างล่างกันแล้ว กุญแจอยู่กับไอ้เก๋ นั่นแหละ กุญแจอยู่กับไอ้เก๋แล้ว Ok ดูนะคะ พรุ่งนี้อีกนิดนึง เพราะว่าไม่อย่างนั้นมันดันไปแล้วมัน Error ก็คือมันไม่มีที่สิ้นสุดนี่แกตรงรู คิมรันโด ขอโทษที อิ่มดันเท่ากับทรู True อะไรนี่พิมพ์ผิดได้อย่างไร แล้วก็บอกไอ้รันนะคะ แล้วก็ตรงนี้ Run โคลอน บรรทัดสุดท้ายเป็นเวลานานเท่ากับเจ้าหนี้ แล้วก็กด save ที่นี่บางคน บางคนที่ ยังไม่ออกเพราะอะไร เช่นเช่น รูป รูปตัวเองไม่เคลื่อนไหวก็มีนะคะเหมือนของบาส ชื่อรูปมาหมดเลยแต่ภาพมัน ไม่เคลื่อนไหว ยังไม่ได้เปิดเข้าไปดู Detail นะคะ มีของม้ามีบรรทัดหนึ่งที่เกินมาน่ะ ให้ลบออก ที่เจาะ ต่อจากพี่ GPX น่ะมีฟอร์มน่ะ ลบออกนะคะ ลองรันดู ไม่แน่ใจบางคนอาจจะไม่มี อัพเดท กับทริปนี้นะคะเช็คด้วย ตัวโค้ชเราจริงๆจะมีประมาณ เท่าไหร่เอง 80 2 บรรทัดเท่านั้นเองนะ 80 บรรทัดเองนะเด็กๆ คะเดี๋ยววันนี้นะคะเราก็จะพอแค่นี้นะคะเพราะส่วนใหญ่เหลืออุบลใช่ไหมยังไม่ออก จะไปดูให้นะคะจะออกไปหมดแล้วนะคะ OK พี่ออกแล้ว อนิเมทไม่วิ่งก็มีนะคะ ก็มีจุด ตำแหน่งผิด เล็กๆน้อยๆนั่นแหละเหมือนที่บอกนะคะ ต้องค่อยๆเช็คไป โอเคค่ะ 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10 ม.ค. 66</dc:title>
  <dc:creator/>
  <cp:keywords/>
  <dcterms:created xsi:type="dcterms:W3CDTF">2024-01-04T03:08:49Z</dcterms:created>
  <dcterms:modified xsi:type="dcterms:W3CDTF">2024-01-04T03: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กราคม 2566 เวลา 09.00 น.</vt:lpwstr>
  </property>
  <property fmtid="{D5CDD505-2E9C-101B-9397-08002B2CF9AE}" pid="3" name="subtitle">
    <vt:lpwstr/>
  </property>
</Properties>
</file>